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5B8A803F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  <w:r w:rsidR="000379DF">
              <w:rPr>
                <w:rFonts w:cstheme="minorHAnsi"/>
                <w:b w:val="0"/>
                <w:color w:val="548DD4" w:themeColor="text2" w:themeTint="99"/>
              </w:rPr>
              <w:t xml:space="preserve"> – TL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504BC819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0422F6">
              <w:rPr>
                <w:rFonts w:cstheme="minorHAnsi"/>
                <w:b w:val="0"/>
                <w:color w:val="548DD4" w:themeColor="text2" w:themeTint="99"/>
              </w:rPr>
              <w:t>4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William Pourmajidi</w:t>
            </w:r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70C04C1F" w14:textId="77777777" w:rsidR="000020C5" w:rsidRPr="00EA18AF" w:rsidRDefault="000020C5" w:rsidP="000020C5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Learning VS Code + Learning GitHub.</w:t>
      </w:r>
    </w:p>
    <w:p w14:paraId="1C352D76" w14:textId="77777777" w:rsidR="000020C5" w:rsidRPr="00EA18AF" w:rsidRDefault="000020C5" w:rsidP="000020C5">
      <w:pPr>
        <w:pStyle w:val="ListParagraph"/>
        <w:ind w:left="360"/>
        <w:rPr>
          <w:b w:val="0"/>
          <w:bCs/>
        </w:rPr>
      </w:pPr>
      <w:r w:rsidRPr="00D65BDF">
        <w:t>Bansil Patel</w:t>
      </w:r>
      <w:r>
        <w:t xml:space="preserve"> &amp; Meet Patel</w:t>
      </w:r>
      <w:r w:rsidRPr="00D65BDF">
        <w:t>:</w:t>
      </w:r>
      <w:r>
        <w:rPr>
          <w:b w:val="0"/>
          <w:bCs/>
        </w:rPr>
        <w:t xml:space="preserve"> Learning VS Code + Exploring Dataset.</w:t>
      </w:r>
    </w:p>
    <w:p w14:paraId="45A89DA0" w14:textId="3F1DC66F" w:rsidR="00744C8E" w:rsidRDefault="000020C5" w:rsidP="000020C5">
      <w:pPr>
        <w:pStyle w:val="ListParagraph"/>
        <w:ind w:left="360"/>
        <w:rPr>
          <w:b w:val="0"/>
          <w:bCs/>
        </w:rPr>
      </w:pPr>
      <w:r w:rsidRPr="00D65BDF">
        <w:t>Harsh Mohile</w:t>
      </w:r>
      <w:r>
        <w:t xml:space="preserve"> &amp; </w:t>
      </w:r>
      <w:r w:rsidRPr="00D65BDF">
        <w:t>Rachit Bhatt:</w:t>
      </w:r>
      <w:r>
        <w:rPr>
          <w:b w:val="0"/>
          <w:bCs/>
        </w:rPr>
        <w:t xml:space="preserve"> Learning VS Code + Creating Branches for automation and deployment, and over Git Management.</w:t>
      </w:r>
    </w:p>
    <w:p w14:paraId="150A6AB1" w14:textId="6EAAD213" w:rsidR="009F02F9" w:rsidRPr="009F02F9" w:rsidRDefault="00E01782" w:rsidP="00E0054B">
      <w:pPr>
        <w:spacing w:after="0" w:line="276" w:lineRule="auto"/>
      </w:pPr>
      <w:r>
        <w:t>2.2</w:t>
      </w:r>
      <w:r w:rsidR="009F02F9">
        <w:t xml:space="preserve"> Your team’s tasks</w:t>
      </w:r>
    </w:p>
    <w:p w14:paraId="35296C40" w14:textId="77777777" w:rsidR="00442524" w:rsidRPr="00442524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Adapting VS-Code as IDE for development and version control.</w:t>
      </w:r>
    </w:p>
    <w:p w14:paraId="112AB0C4" w14:textId="77777777" w:rsidR="00442524" w:rsidRPr="00442524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GitHub Management.</w:t>
      </w:r>
    </w:p>
    <w:p w14:paraId="12EA7794" w14:textId="2DCBF6B1" w:rsidR="00771360" w:rsidRPr="009365AB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Exploring Dataset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565A8495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5F29AC">
        <w:rPr>
          <w:b w:val="0"/>
          <w:bCs/>
        </w:rPr>
        <w:t xml:space="preserve">Understood basics of VS-Code </w:t>
      </w:r>
      <w:r w:rsidR="006C7BB9">
        <w:rPr>
          <w:b w:val="0"/>
          <w:bCs/>
        </w:rPr>
        <w:t>E</w:t>
      </w:r>
      <w:r w:rsidR="005F29AC">
        <w:rPr>
          <w:b w:val="0"/>
          <w:bCs/>
        </w:rPr>
        <w:t>xtensions and GitHub.</w:t>
      </w:r>
    </w:p>
    <w:p w14:paraId="234A6D74" w14:textId="5BCE5AD6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</w:t>
      </w:r>
    </w:p>
    <w:p w14:paraId="3D920665" w14:textId="3ABB706F" w:rsidR="008537D0" w:rsidRPr="008537D0" w:rsidRDefault="00A7690A" w:rsidP="008537D0">
      <w:pPr>
        <w:pStyle w:val="ListParagraph"/>
        <w:ind w:left="360"/>
        <w:rPr>
          <w:b w:val="0"/>
          <w:bCs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590F94">
        <w:rPr>
          <w:b w:val="0"/>
          <w:bCs/>
        </w:rPr>
        <w:t>Worked on the</w:t>
      </w:r>
      <w:r w:rsidR="00B71B5E">
        <w:rPr>
          <w:b w:val="0"/>
          <w:bCs/>
        </w:rPr>
        <w:t xml:space="preserve"> </w:t>
      </w:r>
      <w:r w:rsidR="00B71B5E" w:rsidRPr="00B71B5E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quality-assurance</w:t>
      </w:r>
      <w:r w:rsidR="00B71B5E">
        <w:rPr>
          <w:b w:val="0"/>
          <w:bCs/>
        </w:rPr>
        <w:t xml:space="preserve"> branch </w:t>
      </w:r>
      <w:r w:rsidR="00151146">
        <w:rPr>
          <w:b w:val="0"/>
          <w:bCs/>
        </w:rPr>
        <w:t xml:space="preserve">for applying </w:t>
      </w:r>
      <w:r w:rsidR="00B6782E">
        <w:rPr>
          <w:b w:val="0"/>
          <w:bCs/>
        </w:rPr>
        <w:t>test automation.</w:t>
      </w:r>
    </w:p>
    <w:p w14:paraId="6701B61A" w14:textId="10DF3EF4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</w:p>
    <w:p w14:paraId="36C83879" w14:textId="161BEF02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590F94">
        <w:rPr>
          <w:b w:val="0"/>
          <w:bCs/>
        </w:rPr>
        <w:t xml:space="preserve">Worked on the </w:t>
      </w:r>
      <w:r w:rsidR="002522E4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production</w:t>
      </w:r>
      <w:r w:rsidR="006D3BDF" w:rsidRPr="006D3BDF">
        <w:rPr>
          <w:b w:val="0"/>
          <w:bCs/>
        </w:rPr>
        <w:t xml:space="preserve"> </w:t>
      </w:r>
      <w:r w:rsidR="006D3BDF">
        <w:rPr>
          <w:b w:val="0"/>
          <w:bCs/>
        </w:rPr>
        <w:t xml:space="preserve">branch for launching the tested piece of </w:t>
      </w:r>
      <w:r w:rsidR="000F171E">
        <w:rPr>
          <w:b w:val="0"/>
          <w:bCs/>
        </w:rPr>
        <w:t xml:space="preserve">solution </w:t>
      </w:r>
      <w:r w:rsidR="006D3BDF">
        <w:rPr>
          <w:b w:val="0"/>
          <w:bCs/>
        </w:rPr>
        <w:t>to the cloud.</w:t>
      </w:r>
    </w:p>
    <w:p w14:paraId="2517257B" w14:textId="36E3608E" w:rsidR="00B35BA3" w:rsidRPr="0091637B" w:rsidRDefault="009F02F9" w:rsidP="00F30034">
      <w:pPr>
        <w:pStyle w:val="ListParagraph"/>
        <w:numPr>
          <w:ilvl w:val="1"/>
          <w:numId w:val="14"/>
        </w:numPr>
        <w:spacing w:before="240"/>
      </w:pPr>
      <w:r>
        <w:t xml:space="preserve">Your team’s </w:t>
      </w:r>
      <w:r w:rsidR="000913E5">
        <w:t>progress</w:t>
      </w:r>
    </w:p>
    <w:p w14:paraId="6830ACBF" w14:textId="4ED19BA6" w:rsidR="003A1CD3" w:rsidRDefault="003A1CD3" w:rsidP="00FD737C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GitHub Management for Deployment and Test-Automation.</w:t>
      </w:r>
    </w:p>
    <w:p w14:paraId="55C1F9F8" w14:textId="77777777" w:rsidR="00814CE4" w:rsidRPr="00FD737C" w:rsidRDefault="00814CE4" w:rsidP="00FD737C">
      <w:pPr>
        <w:pStyle w:val="ListParagraph"/>
        <w:numPr>
          <w:ilvl w:val="0"/>
          <w:numId w:val="21"/>
        </w:numPr>
        <w:rPr>
          <w:b w:val="0"/>
          <w:bCs/>
        </w:rPr>
      </w:pPr>
    </w:p>
    <w:p w14:paraId="0DF547D2" w14:textId="30AB748A" w:rsidR="00B07EAB" w:rsidRPr="00B07EAB" w:rsidRDefault="00B35BA3" w:rsidP="00676F75">
      <w:pPr>
        <w:pStyle w:val="Heading1"/>
        <w:spacing w:before="0" w:after="240" w:line="276" w:lineRule="auto"/>
        <w:rPr>
          <w:b/>
          <w:bCs w:val="0"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1D4BE419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8B6A94">
        <w:rPr>
          <w:b w:val="0"/>
          <w:bCs/>
        </w:rPr>
        <w:t>N/A</w:t>
      </w:r>
    </w:p>
    <w:p w14:paraId="71A98B6B" w14:textId="365AD59C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 w:rsidR="000B4A6B">
        <w:t xml:space="preserve"> </w:t>
      </w:r>
      <w:r w:rsidR="00952D13">
        <w:t>N/A</w:t>
      </w:r>
    </w:p>
    <w:p w14:paraId="10568348" w14:textId="4172BD09" w:rsidR="00FF73BA" w:rsidRPr="00B2394F" w:rsidRDefault="00FF73BA" w:rsidP="00B2394F">
      <w:pPr>
        <w:pStyle w:val="ListParagraph"/>
        <w:ind w:left="360"/>
      </w:pPr>
      <w:r w:rsidRPr="00E024A9">
        <w:t>Harsh Mohile</w:t>
      </w:r>
      <w:r w:rsidR="008B6A94">
        <w:t>: N/A</w:t>
      </w:r>
    </w:p>
    <w:p w14:paraId="47F1EE38" w14:textId="620DCD73" w:rsidR="009F02F9" w:rsidRDefault="00FF73BA" w:rsidP="00A7244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952D13">
        <w:rPr>
          <w:b w:val="0"/>
          <w:bCs/>
        </w:rPr>
        <w:t>N/A</w:t>
      </w:r>
    </w:p>
    <w:p w14:paraId="59592C79" w14:textId="750C2F4B" w:rsidR="00B2394F" w:rsidRPr="008B6A94" w:rsidRDefault="00B2394F" w:rsidP="00A7244D">
      <w:pPr>
        <w:pStyle w:val="ListParagraph"/>
        <w:ind w:left="360"/>
        <w:rPr>
          <w:b w:val="0"/>
          <w:bCs/>
        </w:rPr>
      </w:pPr>
      <w:r>
        <w:t>Rachit Bhatt</w:t>
      </w:r>
      <w:r w:rsidRPr="00E024A9">
        <w:t>:</w:t>
      </w:r>
      <w:r w:rsidR="008B6A94">
        <w:rPr>
          <w:b w:val="0"/>
          <w:bCs/>
        </w:rPr>
        <w:t xml:space="preserve"> N/A</w:t>
      </w:r>
    </w:p>
    <w:p w14:paraId="69F766E1" w14:textId="55C3CF9A" w:rsidR="009F02F9" w:rsidRPr="009F02F9" w:rsidRDefault="009F02F9" w:rsidP="00A528BA">
      <w:pPr>
        <w:pStyle w:val="ListParagraph"/>
        <w:numPr>
          <w:ilvl w:val="1"/>
          <w:numId w:val="14"/>
        </w:numPr>
        <w:spacing w:before="240"/>
      </w:pPr>
      <w:r>
        <w:t>Your team’s project blockers</w:t>
      </w:r>
    </w:p>
    <w:p w14:paraId="3573866E" w14:textId="74927C51" w:rsidR="00910A7D" w:rsidRPr="00910A7D" w:rsidRDefault="00103E16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>
        <w:rPr>
          <w:rFonts w:eastAsiaTheme="majorEastAsia" w:cstheme="minorHAnsi"/>
          <w:b w:val="0"/>
          <w:szCs w:val="28"/>
        </w:rPr>
        <w:t>Since the tasks of this scrum were quite smooth,</w:t>
      </w:r>
      <w:r w:rsidR="004178AE">
        <w:rPr>
          <w:rFonts w:eastAsiaTheme="majorEastAsia" w:cstheme="minorHAnsi"/>
          <w:b w:val="0"/>
          <w:szCs w:val="28"/>
        </w:rPr>
        <w:t xml:space="preserve"> </w:t>
      </w:r>
      <w:r w:rsidR="004178AE">
        <w:rPr>
          <mc:AlternateContent>
            <mc:Choice Requires="w16se">
              <w:rFonts w:eastAsiaTheme="majorEastAsia" w:cstheme="minorHAnsi"/>
            </mc:Choice>
            <mc:Fallback>
              <w:rFonts w:ascii="Segoe UI Emoji" w:eastAsia="Segoe UI Emoji" w:hAnsi="Segoe UI Emoji" w:cs="Segoe UI Emoji"/>
            </mc:Fallback>
          </mc:AlternateContent>
          <w:b w:val="0"/>
          <w:szCs w:val="28"/>
        </w:rPr>
        <mc:AlternateContent>
          <mc:Choice Requires="w16se">
            <w16se:symEx w16se:font="Segoe UI Emoji" w16se:char="1F91E"/>
          </mc:Choice>
          <mc:Fallback>
            <w:t>🤞</w:t>
          </mc:Fallback>
        </mc:AlternateContent>
      </w:r>
      <w:r>
        <w:rPr>
          <w:rFonts w:eastAsiaTheme="majorEastAsia" w:cstheme="minorHAnsi"/>
          <w:b w:val="0"/>
          <w:szCs w:val="28"/>
        </w:rPr>
        <w:t>luckily; there were no blockers</w:t>
      </w:r>
      <w:r w:rsidR="00013FC6">
        <w:rPr>
          <w:rFonts w:eastAsiaTheme="majorEastAsia" w:cstheme="minorHAnsi"/>
          <w:b w:val="0"/>
          <w:szCs w:val="28"/>
        </w:rPr>
        <w:t xml:space="preserve"> in this we</w:t>
      </w:r>
      <w:r w:rsidR="00617234">
        <w:rPr>
          <w:rFonts w:eastAsiaTheme="majorEastAsia" w:cstheme="minorHAnsi"/>
          <w:b w:val="0"/>
          <w:szCs w:val="28"/>
        </w:rPr>
        <w:t>ek</w:t>
      </w:r>
      <w:r>
        <w:rPr>
          <w:rFonts w:eastAsiaTheme="majorEastAsia" w:cstheme="minorHAnsi"/>
          <w:b w:val="0"/>
          <w:szCs w:val="28"/>
        </w:rPr>
        <w:t>.</w:t>
      </w:r>
    </w:p>
    <w:p w14:paraId="699C9DF1" w14:textId="0804684C" w:rsidR="0084184C" w:rsidRDefault="00BF7A81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84184C">
        <w:rPr>
          <w:rFonts w:asciiTheme="minorHAnsi" w:hAnsiTheme="minorHAnsi" w:cstheme="minorHAnsi"/>
          <w:b/>
        </w:rPr>
        <w:lastRenderedPageBreak/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27FE9E66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AD5870">
        <w:rPr>
          <w:b w:val="0"/>
          <w:bCs/>
        </w:rPr>
        <w:t>Research on</w:t>
      </w:r>
      <w:r w:rsidR="0019448C">
        <w:rPr>
          <w:b w:val="0"/>
          <w:bCs/>
        </w:rPr>
        <w:t xml:space="preserve"> CI/CD Pipelining for ML-Ops.</w:t>
      </w:r>
    </w:p>
    <w:p w14:paraId="2093FD70" w14:textId="0C33A6ED" w:rsidR="00FF73BA" w:rsidRPr="00EC3706" w:rsidRDefault="00FF73BA" w:rsidP="00EC3706">
      <w:pPr>
        <w:pStyle w:val="ListParagraph"/>
        <w:ind w:left="360"/>
        <w:rPr>
          <w:b w:val="0"/>
          <w:bCs/>
        </w:rPr>
      </w:pPr>
      <w:r w:rsidRPr="00D65BDF">
        <w:t>Bansil Patel</w:t>
      </w:r>
      <w:r w:rsidR="00D05D00">
        <w:t xml:space="preserve"> &amp; Meet Patel</w:t>
      </w:r>
      <w:r w:rsidR="00EC3706">
        <w:t>:</w:t>
      </w:r>
      <w:r w:rsidR="00EC3706">
        <w:rPr>
          <w:b w:val="0"/>
          <w:bCs/>
        </w:rPr>
        <w:t xml:space="preserve"> </w:t>
      </w:r>
      <w:r w:rsidR="0015004B">
        <w:rPr>
          <w:b w:val="0"/>
          <w:bCs/>
        </w:rPr>
        <w:t>Applying various models initially on the dataset.</w:t>
      </w:r>
    </w:p>
    <w:p w14:paraId="2B298E47" w14:textId="1C49CB6E" w:rsidR="00FF73BA" w:rsidRPr="00EC3706" w:rsidRDefault="00FF73BA" w:rsidP="005540CD">
      <w:pPr>
        <w:pStyle w:val="ListParagraph"/>
        <w:ind w:left="360"/>
        <w:rPr>
          <w:b w:val="0"/>
          <w:bCs/>
        </w:rPr>
      </w:pPr>
      <w:r w:rsidRPr="00D65BDF">
        <w:t>Harsh Mohile</w:t>
      </w:r>
      <w:r w:rsidR="008D3E2F">
        <w:t xml:space="preserve"> &amp; Rachit Bhatt</w:t>
      </w:r>
      <w:r w:rsidR="00EC3706">
        <w:t>:</w:t>
      </w:r>
      <w:r w:rsidR="00EC3706">
        <w:rPr>
          <w:b w:val="0"/>
          <w:bCs/>
        </w:rPr>
        <w:t xml:space="preserve"> </w:t>
      </w:r>
      <w:r w:rsidR="000F2CC6">
        <w:rPr>
          <w:b w:val="0"/>
          <w:bCs/>
        </w:rPr>
        <w:t>Research on Docker for Deployment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414122A0" w14:textId="3269CE7A" w:rsidR="00EF62FB" w:rsidRDefault="00160725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xploring and understanding the dataset.</w:t>
      </w:r>
    </w:p>
    <w:p w14:paraId="79ED64F2" w14:textId="0AE310D2" w:rsidR="00160725" w:rsidRPr="00160725" w:rsidRDefault="00160725" w:rsidP="00160725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Research on Docker for Deployment.</w:t>
      </w:r>
    </w:p>
    <w:p w14:paraId="5E0F4E79" w14:textId="3F0FB803" w:rsidR="00B35BA3" w:rsidRPr="00517995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517995">
        <w:rPr>
          <w:rFonts w:asciiTheme="minorHAnsi" w:hAnsiTheme="minorHAnsi" w:cstheme="minorHAnsi"/>
          <w:b/>
          <w:bCs w:val="0"/>
        </w:rPr>
        <w:t>Include the tasks from your sprint planning (Github/Zenhub) for the present period.</w:t>
      </w:r>
    </w:p>
    <w:p w14:paraId="08B2E8F4" w14:textId="4DCFFCAB" w:rsidR="00C4466E" w:rsidRDefault="0042647C" w:rsidP="00C4466E">
      <w:pPr>
        <w:keepNext/>
        <w:spacing w:line="276" w:lineRule="auto"/>
        <w:jc w:val="center"/>
      </w:pPr>
      <w:r w:rsidRPr="0042647C">
        <w:rPr>
          <w:noProof/>
        </w:rPr>
        <w:drawing>
          <wp:inline distT="0" distB="0" distL="0" distR="0" wp14:anchorId="3F1D0C68" wp14:editId="75EC952B">
            <wp:extent cx="5943600" cy="4051935"/>
            <wp:effectExtent l="0" t="0" r="0" b="5715"/>
            <wp:docPr id="9669262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2623" name="Picture 1" descr="A screenshot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7B44A08B" w:rsidR="00B35BA3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275B93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712C675F" w:rsidR="00B35BA3" w:rsidRPr="006378AC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6378AC">
        <w:rPr>
          <w:rFonts w:asciiTheme="minorHAnsi" w:hAnsiTheme="minorHAnsi" w:cstheme="minorHAnsi"/>
          <w:b/>
          <w:bCs w:val="0"/>
        </w:rPr>
        <w:lastRenderedPageBreak/>
        <w:t>Include charts/graphs (e.g., burn down charts) from your project management tool (Github/Zenhub) that shows your progress for the period of this report.</w:t>
      </w:r>
    </w:p>
    <w:p w14:paraId="108B4B60" w14:textId="355D4023" w:rsidR="008534BA" w:rsidRDefault="000A67FC" w:rsidP="008534BA">
      <w:pPr>
        <w:keepNext/>
        <w:jc w:val="center"/>
      </w:pPr>
      <w:r>
        <w:rPr>
          <w:noProof/>
        </w:rPr>
        <w:drawing>
          <wp:inline distT="0" distB="0" distL="0" distR="0" wp14:anchorId="477B758A" wp14:editId="37F10BC4">
            <wp:extent cx="5937250" cy="5568950"/>
            <wp:effectExtent l="0" t="0" r="6350" b="0"/>
            <wp:docPr id="811355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56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83E7C" w14:textId="3EB0E9F5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275B93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Contributor</w:t>
      </w:r>
      <w:r w:rsidR="00ED0CA1">
        <w:t>s</w:t>
      </w:r>
      <w:r w:rsidRPr="000071B3">
        <w:t xml:space="preserve"> </w:t>
      </w:r>
      <w:r w:rsidR="00D9521E">
        <w:t xml:space="preserve">in </w:t>
      </w:r>
      <w:r w:rsidRPr="000071B3">
        <w:t>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a note and address to your project Github with list of codes uploaded/updated on Github in this reporting week.</w:t>
      </w:r>
    </w:p>
    <w:p w14:paraId="610C2F67" w14:textId="515EA531" w:rsidR="00B12BF0" w:rsidRDefault="00000000" w:rsidP="002F7FD2">
      <w:pPr>
        <w:spacing w:line="276" w:lineRule="auto"/>
        <w:jc w:val="both"/>
        <w:rPr>
          <w:rStyle w:val="Hyperlink"/>
          <w:rFonts w:cstheme="minorHAnsi"/>
          <w:b w:val="0"/>
          <w:bCs/>
          <w:color w:val="auto"/>
          <w:u w:val="none"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p w14:paraId="63E94B3D" w14:textId="77777777" w:rsidR="00386A9D" w:rsidRDefault="00950659" w:rsidP="00386A9D">
      <w:pPr>
        <w:keepNext/>
        <w:spacing w:line="276" w:lineRule="auto"/>
        <w:jc w:val="center"/>
      </w:pPr>
      <w:r w:rsidRPr="00950659">
        <w:rPr>
          <w:rFonts w:cstheme="minorHAnsi"/>
          <w:b w:val="0"/>
          <w:bCs/>
          <w:noProof/>
        </w:rPr>
        <w:drawing>
          <wp:inline distT="0" distB="0" distL="0" distR="0" wp14:anchorId="59121207" wp14:editId="73CB41CF">
            <wp:extent cx="5943600" cy="1960880"/>
            <wp:effectExtent l="0" t="0" r="0" b="1270"/>
            <wp:docPr id="24241397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413974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92089" w14:textId="0530B079" w:rsidR="008B3F0A" w:rsidRDefault="00386A9D" w:rsidP="00386A9D">
      <w:pPr>
        <w:pStyle w:val="Figure"/>
      </w:pPr>
      <w:r w:rsidRPr="00386A9D">
        <w:rPr>
          <w:b/>
          <w:bCs w:val="0"/>
        </w:rPr>
        <w:t xml:space="preserve">Figure </w:t>
      </w:r>
      <w:r w:rsidRPr="00386A9D">
        <w:rPr>
          <w:b/>
          <w:bCs w:val="0"/>
        </w:rPr>
        <w:fldChar w:fldCharType="begin"/>
      </w:r>
      <w:r w:rsidRPr="00386A9D">
        <w:rPr>
          <w:b/>
          <w:bCs w:val="0"/>
        </w:rPr>
        <w:instrText xml:space="preserve"> SEQ Figure \* ARABIC </w:instrText>
      </w:r>
      <w:r w:rsidRPr="00386A9D">
        <w:rPr>
          <w:b/>
          <w:bCs w:val="0"/>
        </w:rPr>
        <w:fldChar w:fldCharType="separate"/>
      </w:r>
      <w:r w:rsidR="00275B93">
        <w:rPr>
          <w:b/>
          <w:bCs w:val="0"/>
          <w:noProof/>
        </w:rPr>
        <w:t>3</w:t>
      </w:r>
      <w:r w:rsidRPr="00386A9D">
        <w:rPr>
          <w:b/>
          <w:bCs w:val="0"/>
        </w:rPr>
        <w:fldChar w:fldCharType="end"/>
      </w:r>
      <w:r w:rsidRPr="00386A9D">
        <w:rPr>
          <w:b/>
          <w:bCs w:val="0"/>
        </w:rPr>
        <w:t>:</w:t>
      </w:r>
      <w:r>
        <w:t xml:space="preserve"> Applying NN on a Sample Dataset</w:t>
      </w:r>
    </w:p>
    <w:p w14:paraId="4EF6B9CA" w14:textId="77777777" w:rsidR="006F3694" w:rsidRDefault="00B56647" w:rsidP="006F3694">
      <w:pPr>
        <w:pStyle w:val="Figure"/>
        <w:keepNext/>
      </w:pPr>
      <w:r w:rsidRPr="00B56647">
        <w:drawing>
          <wp:inline distT="0" distB="0" distL="0" distR="0" wp14:anchorId="752B33A4" wp14:editId="1953A2C6">
            <wp:extent cx="5943600" cy="3314700"/>
            <wp:effectExtent l="0" t="0" r="0" b="0"/>
            <wp:docPr id="106452412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524128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B3FC9" w14:textId="36FAC374" w:rsidR="00B56647" w:rsidRDefault="006F3694" w:rsidP="006F3694">
      <w:pPr>
        <w:pStyle w:val="Figure"/>
      </w:pPr>
      <w:r w:rsidRPr="006F3694">
        <w:rPr>
          <w:b/>
          <w:bCs w:val="0"/>
        </w:rPr>
        <w:t xml:space="preserve">Figure </w:t>
      </w:r>
      <w:r w:rsidRPr="006F3694">
        <w:rPr>
          <w:b/>
          <w:bCs w:val="0"/>
        </w:rPr>
        <w:fldChar w:fldCharType="begin"/>
      </w:r>
      <w:r w:rsidRPr="006F3694">
        <w:rPr>
          <w:b/>
          <w:bCs w:val="0"/>
        </w:rPr>
        <w:instrText xml:space="preserve"> SEQ Figure \* ARABIC </w:instrText>
      </w:r>
      <w:r w:rsidRPr="006F3694">
        <w:rPr>
          <w:b/>
          <w:bCs w:val="0"/>
        </w:rPr>
        <w:fldChar w:fldCharType="separate"/>
      </w:r>
      <w:r w:rsidR="00275B93">
        <w:rPr>
          <w:b/>
          <w:bCs w:val="0"/>
          <w:noProof/>
        </w:rPr>
        <w:t>4</w:t>
      </w:r>
      <w:r w:rsidRPr="006F3694">
        <w:rPr>
          <w:b/>
          <w:bCs w:val="0"/>
        </w:rPr>
        <w:fldChar w:fldCharType="end"/>
      </w:r>
      <w:r w:rsidRPr="006F3694">
        <w:rPr>
          <w:b/>
          <w:bCs w:val="0"/>
        </w:rPr>
        <w:t>:</w:t>
      </w:r>
      <w:r>
        <w:t xml:space="preserve"> Model Evaluation Summary</w:t>
      </w:r>
    </w:p>
    <w:p w14:paraId="34405173" w14:textId="77777777" w:rsidR="003777D2" w:rsidRDefault="00F85243" w:rsidP="003777D2">
      <w:pPr>
        <w:pStyle w:val="Figure"/>
        <w:keepNext/>
      </w:pPr>
      <w:r w:rsidRPr="00F85243">
        <w:rPr>
          <w:rFonts w:cstheme="minorHAnsi"/>
          <w:b/>
          <w:noProof/>
        </w:rPr>
        <w:lastRenderedPageBreak/>
        <w:drawing>
          <wp:inline distT="0" distB="0" distL="0" distR="0" wp14:anchorId="597C3F16" wp14:editId="687A20E4">
            <wp:extent cx="5943600" cy="5060315"/>
            <wp:effectExtent l="0" t="0" r="0" b="6985"/>
            <wp:docPr id="1300427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42773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EEC76" w14:textId="0CCB2714" w:rsidR="00F85243" w:rsidRPr="002F7FD2" w:rsidRDefault="003777D2" w:rsidP="003777D2">
      <w:pPr>
        <w:pStyle w:val="Figure"/>
        <w:rPr>
          <w:rFonts w:cstheme="minorHAnsi"/>
          <w:b/>
        </w:rPr>
      </w:pPr>
      <w:r w:rsidRPr="003777D2">
        <w:rPr>
          <w:b/>
          <w:bCs w:val="0"/>
        </w:rPr>
        <w:t xml:space="preserve">Figure </w:t>
      </w:r>
      <w:r w:rsidRPr="003777D2">
        <w:rPr>
          <w:b/>
          <w:bCs w:val="0"/>
        </w:rPr>
        <w:fldChar w:fldCharType="begin"/>
      </w:r>
      <w:r w:rsidRPr="003777D2">
        <w:rPr>
          <w:b/>
          <w:bCs w:val="0"/>
        </w:rPr>
        <w:instrText xml:space="preserve"> SEQ Figure \* ARABIC </w:instrText>
      </w:r>
      <w:r w:rsidRPr="003777D2">
        <w:rPr>
          <w:b/>
          <w:bCs w:val="0"/>
        </w:rPr>
        <w:fldChar w:fldCharType="separate"/>
      </w:r>
      <w:r w:rsidR="00275B93">
        <w:rPr>
          <w:b/>
          <w:bCs w:val="0"/>
          <w:noProof/>
        </w:rPr>
        <w:t>5</w:t>
      </w:r>
      <w:r w:rsidRPr="003777D2">
        <w:rPr>
          <w:b/>
          <w:bCs w:val="0"/>
        </w:rPr>
        <w:fldChar w:fldCharType="end"/>
      </w:r>
      <w:r w:rsidRPr="003777D2">
        <w:rPr>
          <w:b/>
          <w:bCs w:val="0"/>
        </w:rPr>
        <w:t>:</w:t>
      </w:r>
      <w:r>
        <w:t xml:space="preserve"> Exception – Progress Blocker</w:t>
      </w:r>
    </w:p>
    <w:sectPr w:rsidR="00F85243" w:rsidRPr="002F7FD2" w:rsidSect="003830DE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DCB020" w14:textId="77777777" w:rsidR="0039447C" w:rsidRDefault="0039447C" w:rsidP="00BB7275">
      <w:pPr>
        <w:spacing w:after="0"/>
      </w:pPr>
      <w:r>
        <w:separator/>
      </w:r>
    </w:p>
  </w:endnote>
  <w:endnote w:type="continuationSeparator" w:id="0">
    <w:p w14:paraId="2A7EE9FD" w14:textId="77777777" w:rsidR="0039447C" w:rsidRDefault="0039447C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>Prepared by William Pourmajidi</w:t>
    </w:r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Hadavi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3E57D3" w14:textId="77777777" w:rsidR="0039447C" w:rsidRDefault="0039447C" w:rsidP="00BB7275">
      <w:pPr>
        <w:spacing w:after="0"/>
      </w:pPr>
      <w:r>
        <w:separator/>
      </w:r>
    </w:p>
  </w:footnote>
  <w:footnote w:type="continuationSeparator" w:id="0">
    <w:p w14:paraId="743CFFE4" w14:textId="77777777" w:rsidR="0039447C" w:rsidRDefault="0039447C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F4E98"/>
    <w:multiLevelType w:val="hybridMultilevel"/>
    <w:tmpl w:val="FE3CCF56"/>
    <w:lvl w:ilvl="0" w:tplc="940AB06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5"/>
  </w:num>
  <w:num w:numId="2" w16cid:durableId="869342601">
    <w:abstractNumId w:val="2"/>
  </w:num>
  <w:num w:numId="3" w16cid:durableId="239213030">
    <w:abstractNumId w:val="10"/>
  </w:num>
  <w:num w:numId="4" w16cid:durableId="534081370">
    <w:abstractNumId w:val="1"/>
  </w:num>
  <w:num w:numId="5" w16cid:durableId="731853724">
    <w:abstractNumId w:val="6"/>
  </w:num>
  <w:num w:numId="6" w16cid:durableId="778915253">
    <w:abstractNumId w:val="7"/>
  </w:num>
  <w:num w:numId="7" w16cid:durableId="2146924523">
    <w:abstractNumId w:val="5"/>
  </w:num>
  <w:num w:numId="8" w16cid:durableId="1970088903">
    <w:abstractNumId w:val="11"/>
  </w:num>
  <w:num w:numId="9" w16cid:durableId="1128207112">
    <w:abstractNumId w:val="14"/>
  </w:num>
  <w:num w:numId="10" w16cid:durableId="2108231001">
    <w:abstractNumId w:val="3"/>
  </w:num>
  <w:num w:numId="11" w16cid:durableId="1874731181">
    <w:abstractNumId w:val="13"/>
  </w:num>
  <w:num w:numId="12" w16cid:durableId="1868446919">
    <w:abstractNumId w:val="4"/>
  </w:num>
  <w:num w:numId="13" w16cid:durableId="1669599215">
    <w:abstractNumId w:val="9"/>
  </w:num>
  <w:num w:numId="14" w16cid:durableId="1450121530">
    <w:abstractNumId w:val="8"/>
  </w:num>
  <w:num w:numId="15" w16cid:durableId="1322393808">
    <w:abstractNumId w:val="8"/>
  </w:num>
  <w:num w:numId="16" w16cid:durableId="2101480876">
    <w:abstractNumId w:val="8"/>
  </w:num>
  <w:num w:numId="17" w16cid:durableId="188569482">
    <w:abstractNumId w:val="8"/>
  </w:num>
  <w:num w:numId="18" w16cid:durableId="1061903777">
    <w:abstractNumId w:val="8"/>
  </w:num>
  <w:num w:numId="19" w16cid:durableId="1667902038">
    <w:abstractNumId w:val="8"/>
  </w:num>
  <w:num w:numId="20" w16cid:durableId="1389568115">
    <w:abstractNumId w:val="8"/>
  </w:num>
  <w:num w:numId="21" w16cid:durableId="586354120">
    <w:abstractNumId w:val="12"/>
  </w:num>
  <w:num w:numId="22" w16cid:durableId="1599824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20C5"/>
    <w:rsid w:val="000071B3"/>
    <w:rsid w:val="00013FC6"/>
    <w:rsid w:val="00023119"/>
    <w:rsid w:val="00030C20"/>
    <w:rsid w:val="000379DF"/>
    <w:rsid w:val="0004022F"/>
    <w:rsid w:val="000422F6"/>
    <w:rsid w:val="00046B62"/>
    <w:rsid w:val="00054DED"/>
    <w:rsid w:val="000559C9"/>
    <w:rsid w:val="00070AC9"/>
    <w:rsid w:val="00077761"/>
    <w:rsid w:val="00084168"/>
    <w:rsid w:val="00086108"/>
    <w:rsid w:val="00086698"/>
    <w:rsid w:val="000913E5"/>
    <w:rsid w:val="000A3A48"/>
    <w:rsid w:val="000A5A75"/>
    <w:rsid w:val="000A5CBD"/>
    <w:rsid w:val="000A63C1"/>
    <w:rsid w:val="000A67FC"/>
    <w:rsid w:val="000A77C4"/>
    <w:rsid w:val="000B12AE"/>
    <w:rsid w:val="000B4A6B"/>
    <w:rsid w:val="000B629A"/>
    <w:rsid w:val="000B731B"/>
    <w:rsid w:val="000C4CD5"/>
    <w:rsid w:val="000C56A8"/>
    <w:rsid w:val="000C709C"/>
    <w:rsid w:val="000D5F7E"/>
    <w:rsid w:val="000E2318"/>
    <w:rsid w:val="000E39C7"/>
    <w:rsid w:val="000E666B"/>
    <w:rsid w:val="000F171E"/>
    <w:rsid w:val="000F2CC6"/>
    <w:rsid w:val="00103E16"/>
    <w:rsid w:val="00110F18"/>
    <w:rsid w:val="001130BE"/>
    <w:rsid w:val="00116E63"/>
    <w:rsid w:val="0012632A"/>
    <w:rsid w:val="0014749B"/>
    <w:rsid w:val="00147D47"/>
    <w:rsid w:val="0015004B"/>
    <w:rsid w:val="00150235"/>
    <w:rsid w:val="00151146"/>
    <w:rsid w:val="00154D3B"/>
    <w:rsid w:val="00155C32"/>
    <w:rsid w:val="001567F3"/>
    <w:rsid w:val="00160725"/>
    <w:rsid w:val="00163B1B"/>
    <w:rsid w:val="00180919"/>
    <w:rsid w:val="00192C78"/>
    <w:rsid w:val="0019448C"/>
    <w:rsid w:val="00195E5F"/>
    <w:rsid w:val="00196056"/>
    <w:rsid w:val="001975F6"/>
    <w:rsid w:val="001A0005"/>
    <w:rsid w:val="001A22C1"/>
    <w:rsid w:val="001B5F7B"/>
    <w:rsid w:val="001B763D"/>
    <w:rsid w:val="001C6416"/>
    <w:rsid w:val="001D6DBB"/>
    <w:rsid w:val="001F45F3"/>
    <w:rsid w:val="002037AE"/>
    <w:rsid w:val="00204D67"/>
    <w:rsid w:val="00206FB9"/>
    <w:rsid w:val="002122D0"/>
    <w:rsid w:val="00212A2F"/>
    <w:rsid w:val="00213EAA"/>
    <w:rsid w:val="00227BE4"/>
    <w:rsid w:val="00233CFB"/>
    <w:rsid w:val="002430DB"/>
    <w:rsid w:val="00250507"/>
    <w:rsid w:val="002506BB"/>
    <w:rsid w:val="002522E4"/>
    <w:rsid w:val="0025248F"/>
    <w:rsid w:val="00254876"/>
    <w:rsid w:val="00256451"/>
    <w:rsid w:val="00260DA1"/>
    <w:rsid w:val="00271470"/>
    <w:rsid w:val="002751C1"/>
    <w:rsid w:val="00275B93"/>
    <w:rsid w:val="00295DCE"/>
    <w:rsid w:val="002E2114"/>
    <w:rsid w:val="002F1CD1"/>
    <w:rsid w:val="002F7FD2"/>
    <w:rsid w:val="00304A4B"/>
    <w:rsid w:val="00315AF8"/>
    <w:rsid w:val="003270F2"/>
    <w:rsid w:val="00330612"/>
    <w:rsid w:val="00332800"/>
    <w:rsid w:val="00344064"/>
    <w:rsid w:val="0034641C"/>
    <w:rsid w:val="00370F8A"/>
    <w:rsid w:val="00372B47"/>
    <w:rsid w:val="003777D2"/>
    <w:rsid w:val="00381946"/>
    <w:rsid w:val="003830DE"/>
    <w:rsid w:val="00386A9D"/>
    <w:rsid w:val="00394476"/>
    <w:rsid w:val="0039447C"/>
    <w:rsid w:val="003A18B4"/>
    <w:rsid w:val="003A1CD3"/>
    <w:rsid w:val="003C415A"/>
    <w:rsid w:val="003D7DFC"/>
    <w:rsid w:val="003E2968"/>
    <w:rsid w:val="003E30B1"/>
    <w:rsid w:val="003E4701"/>
    <w:rsid w:val="00404CA0"/>
    <w:rsid w:val="004178AE"/>
    <w:rsid w:val="004220C4"/>
    <w:rsid w:val="00423D08"/>
    <w:rsid w:val="0042647C"/>
    <w:rsid w:val="00431F9A"/>
    <w:rsid w:val="00442524"/>
    <w:rsid w:val="00443F07"/>
    <w:rsid w:val="00455F6F"/>
    <w:rsid w:val="00460839"/>
    <w:rsid w:val="00464A3F"/>
    <w:rsid w:val="00464CD6"/>
    <w:rsid w:val="00466EB2"/>
    <w:rsid w:val="004702E7"/>
    <w:rsid w:val="00486B83"/>
    <w:rsid w:val="0049055E"/>
    <w:rsid w:val="00493753"/>
    <w:rsid w:val="004A256F"/>
    <w:rsid w:val="004A5D76"/>
    <w:rsid w:val="004C33F6"/>
    <w:rsid w:val="004E7938"/>
    <w:rsid w:val="004F0786"/>
    <w:rsid w:val="00502A2E"/>
    <w:rsid w:val="00505496"/>
    <w:rsid w:val="00517995"/>
    <w:rsid w:val="00526A3D"/>
    <w:rsid w:val="0055346E"/>
    <w:rsid w:val="005540CD"/>
    <w:rsid w:val="00561193"/>
    <w:rsid w:val="0056578E"/>
    <w:rsid w:val="0057401F"/>
    <w:rsid w:val="00577E6E"/>
    <w:rsid w:val="0058145F"/>
    <w:rsid w:val="005850AD"/>
    <w:rsid w:val="00586B69"/>
    <w:rsid w:val="005874A5"/>
    <w:rsid w:val="00590F94"/>
    <w:rsid w:val="00593245"/>
    <w:rsid w:val="005E0939"/>
    <w:rsid w:val="005E1A8A"/>
    <w:rsid w:val="005E6A07"/>
    <w:rsid w:val="005F0928"/>
    <w:rsid w:val="005F1780"/>
    <w:rsid w:val="005F29AC"/>
    <w:rsid w:val="005F614F"/>
    <w:rsid w:val="005F6978"/>
    <w:rsid w:val="00600AD0"/>
    <w:rsid w:val="00600D63"/>
    <w:rsid w:val="00601F3C"/>
    <w:rsid w:val="0060723A"/>
    <w:rsid w:val="00617234"/>
    <w:rsid w:val="00623394"/>
    <w:rsid w:val="00626687"/>
    <w:rsid w:val="006356F6"/>
    <w:rsid w:val="006378AC"/>
    <w:rsid w:val="00646387"/>
    <w:rsid w:val="00671A3F"/>
    <w:rsid w:val="00676F75"/>
    <w:rsid w:val="006840D0"/>
    <w:rsid w:val="0068668E"/>
    <w:rsid w:val="00686792"/>
    <w:rsid w:val="0069306A"/>
    <w:rsid w:val="0069646A"/>
    <w:rsid w:val="006A2032"/>
    <w:rsid w:val="006B3556"/>
    <w:rsid w:val="006C3112"/>
    <w:rsid w:val="006C4E7C"/>
    <w:rsid w:val="006C7BB9"/>
    <w:rsid w:val="006D28FB"/>
    <w:rsid w:val="006D3BDF"/>
    <w:rsid w:val="006E4B7E"/>
    <w:rsid w:val="006E66D7"/>
    <w:rsid w:val="006F3694"/>
    <w:rsid w:val="00710AE4"/>
    <w:rsid w:val="00731CEF"/>
    <w:rsid w:val="00741B1A"/>
    <w:rsid w:val="00744C8E"/>
    <w:rsid w:val="00750DE3"/>
    <w:rsid w:val="0075590D"/>
    <w:rsid w:val="007621FC"/>
    <w:rsid w:val="007635DC"/>
    <w:rsid w:val="00771205"/>
    <w:rsid w:val="00771360"/>
    <w:rsid w:val="007808BF"/>
    <w:rsid w:val="00781D23"/>
    <w:rsid w:val="0078435F"/>
    <w:rsid w:val="00793980"/>
    <w:rsid w:val="00795CA2"/>
    <w:rsid w:val="007A2DC6"/>
    <w:rsid w:val="007A37E3"/>
    <w:rsid w:val="007A6CD7"/>
    <w:rsid w:val="007B4723"/>
    <w:rsid w:val="007C146D"/>
    <w:rsid w:val="007C2E85"/>
    <w:rsid w:val="007C347B"/>
    <w:rsid w:val="007C48FB"/>
    <w:rsid w:val="007E7325"/>
    <w:rsid w:val="007F7A01"/>
    <w:rsid w:val="008013C1"/>
    <w:rsid w:val="00802FCB"/>
    <w:rsid w:val="00814CE4"/>
    <w:rsid w:val="00815A18"/>
    <w:rsid w:val="0081780D"/>
    <w:rsid w:val="00825B00"/>
    <w:rsid w:val="008310F7"/>
    <w:rsid w:val="00831EAD"/>
    <w:rsid w:val="0084184C"/>
    <w:rsid w:val="008534BA"/>
    <w:rsid w:val="008537D0"/>
    <w:rsid w:val="00862002"/>
    <w:rsid w:val="00863AB7"/>
    <w:rsid w:val="008700F2"/>
    <w:rsid w:val="008747F8"/>
    <w:rsid w:val="00892C9D"/>
    <w:rsid w:val="00894A2E"/>
    <w:rsid w:val="008A7234"/>
    <w:rsid w:val="008B3F0A"/>
    <w:rsid w:val="008B6A94"/>
    <w:rsid w:val="008C2BB3"/>
    <w:rsid w:val="008D1B7A"/>
    <w:rsid w:val="008D3E2F"/>
    <w:rsid w:val="008E3C63"/>
    <w:rsid w:val="008E5668"/>
    <w:rsid w:val="008F2831"/>
    <w:rsid w:val="008F6AAD"/>
    <w:rsid w:val="00901317"/>
    <w:rsid w:val="0090260C"/>
    <w:rsid w:val="00910A7D"/>
    <w:rsid w:val="00910AE2"/>
    <w:rsid w:val="00912BE5"/>
    <w:rsid w:val="0091637B"/>
    <w:rsid w:val="00921EF1"/>
    <w:rsid w:val="009365AB"/>
    <w:rsid w:val="00950659"/>
    <w:rsid w:val="00952D13"/>
    <w:rsid w:val="00953E0B"/>
    <w:rsid w:val="009546EB"/>
    <w:rsid w:val="009572D0"/>
    <w:rsid w:val="00960770"/>
    <w:rsid w:val="0096144E"/>
    <w:rsid w:val="0096783D"/>
    <w:rsid w:val="00971BBD"/>
    <w:rsid w:val="00976D65"/>
    <w:rsid w:val="00987CAA"/>
    <w:rsid w:val="009A3FC0"/>
    <w:rsid w:val="009A5249"/>
    <w:rsid w:val="009B19CE"/>
    <w:rsid w:val="009C0E1E"/>
    <w:rsid w:val="009D4860"/>
    <w:rsid w:val="009D6762"/>
    <w:rsid w:val="009D75BC"/>
    <w:rsid w:val="009E1F56"/>
    <w:rsid w:val="009F02F9"/>
    <w:rsid w:val="00A06DB1"/>
    <w:rsid w:val="00A079A8"/>
    <w:rsid w:val="00A10D00"/>
    <w:rsid w:val="00A10EFC"/>
    <w:rsid w:val="00A528BA"/>
    <w:rsid w:val="00A54EE7"/>
    <w:rsid w:val="00A563F1"/>
    <w:rsid w:val="00A7244D"/>
    <w:rsid w:val="00A7690A"/>
    <w:rsid w:val="00A84E35"/>
    <w:rsid w:val="00A92410"/>
    <w:rsid w:val="00AB0369"/>
    <w:rsid w:val="00AB28CC"/>
    <w:rsid w:val="00AC4F33"/>
    <w:rsid w:val="00AD5870"/>
    <w:rsid w:val="00AF3B32"/>
    <w:rsid w:val="00AF7B33"/>
    <w:rsid w:val="00B04696"/>
    <w:rsid w:val="00B05739"/>
    <w:rsid w:val="00B0797F"/>
    <w:rsid w:val="00B07EAB"/>
    <w:rsid w:val="00B127D3"/>
    <w:rsid w:val="00B12BF0"/>
    <w:rsid w:val="00B153BC"/>
    <w:rsid w:val="00B16914"/>
    <w:rsid w:val="00B2394F"/>
    <w:rsid w:val="00B23966"/>
    <w:rsid w:val="00B23A85"/>
    <w:rsid w:val="00B30CF6"/>
    <w:rsid w:val="00B3257B"/>
    <w:rsid w:val="00B35BA3"/>
    <w:rsid w:val="00B407F2"/>
    <w:rsid w:val="00B40DBD"/>
    <w:rsid w:val="00B50FDC"/>
    <w:rsid w:val="00B56647"/>
    <w:rsid w:val="00B6782E"/>
    <w:rsid w:val="00B7181C"/>
    <w:rsid w:val="00B71B5E"/>
    <w:rsid w:val="00B74032"/>
    <w:rsid w:val="00B879ED"/>
    <w:rsid w:val="00B90597"/>
    <w:rsid w:val="00B93AD9"/>
    <w:rsid w:val="00B95B09"/>
    <w:rsid w:val="00BA2776"/>
    <w:rsid w:val="00BA5060"/>
    <w:rsid w:val="00BB1DA7"/>
    <w:rsid w:val="00BB6D95"/>
    <w:rsid w:val="00BB7275"/>
    <w:rsid w:val="00BB7696"/>
    <w:rsid w:val="00BC28CC"/>
    <w:rsid w:val="00BE13A5"/>
    <w:rsid w:val="00BE1B5B"/>
    <w:rsid w:val="00BE1B8A"/>
    <w:rsid w:val="00BE5D2D"/>
    <w:rsid w:val="00BF4F62"/>
    <w:rsid w:val="00BF53A1"/>
    <w:rsid w:val="00BF7A81"/>
    <w:rsid w:val="00C35882"/>
    <w:rsid w:val="00C42336"/>
    <w:rsid w:val="00C4466E"/>
    <w:rsid w:val="00C45253"/>
    <w:rsid w:val="00C45A2A"/>
    <w:rsid w:val="00C50B0C"/>
    <w:rsid w:val="00C51D43"/>
    <w:rsid w:val="00C605F2"/>
    <w:rsid w:val="00C62341"/>
    <w:rsid w:val="00C679C4"/>
    <w:rsid w:val="00C74764"/>
    <w:rsid w:val="00C7493C"/>
    <w:rsid w:val="00C828E9"/>
    <w:rsid w:val="00C860E1"/>
    <w:rsid w:val="00C862D4"/>
    <w:rsid w:val="00C9178A"/>
    <w:rsid w:val="00C946C6"/>
    <w:rsid w:val="00CB4237"/>
    <w:rsid w:val="00CB5756"/>
    <w:rsid w:val="00CB6A1F"/>
    <w:rsid w:val="00D00E0F"/>
    <w:rsid w:val="00D05D00"/>
    <w:rsid w:val="00D1475C"/>
    <w:rsid w:val="00D14E6F"/>
    <w:rsid w:val="00D173AB"/>
    <w:rsid w:val="00D24A9B"/>
    <w:rsid w:val="00D35AD8"/>
    <w:rsid w:val="00D429C9"/>
    <w:rsid w:val="00D5679B"/>
    <w:rsid w:val="00D6144C"/>
    <w:rsid w:val="00D65BDF"/>
    <w:rsid w:val="00D838C0"/>
    <w:rsid w:val="00D8497A"/>
    <w:rsid w:val="00D9521E"/>
    <w:rsid w:val="00DA24D1"/>
    <w:rsid w:val="00DA43EE"/>
    <w:rsid w:val="00DB2AA5"/>
    <w:rsid w:val="00DD1D6F"/>
    <w:rsid w:val="00DD3D46"/>
    <w:rsid w:val="00DE2B27"/>
    <w:rsid w:val="00DE5709"/>
    <w:rsid w:val="00DF08A2"/>
    <w:rsid w:val="00DF20F1"/>
    <w:rsid w:val="00DF77AA"/>
    <w:rsid w:val="00E0054B"/>
    <w:rsid w:val="00E01782"/>
    <w:rsid w:val="00E024A9"/>
    <w:rsid w:val="00E07E46"/>
    <w:rsid w:val="00E151D9"/>
    <w:rsid w:val="00E3048D"/>
    <w:rsid w:val="00E36775"/>
    <w:rsid w:val="00E543F4"/>
    <w:rsid w:val="00E625C1"/>
    <w:rsid w:val="00E638F7"/>
    <w:rsid w:val="00E679C3"/>
    <w:rsid w:val="00E67CAA"/>
    <w:rsid w:val="00E9170E"/>
    <w:rsid w:val="00E923BD"/>
    <w:rsid w:val="00EA18AF"/>
    <w:rsid w:val="00EC3706"/>
    <w:rsid w:val="00EC4CE2"/>
    <w:rsid w:val="00ED0CA1"/>
    <w:rsid w:val="00EF4314"/>
    <w:rsid w:val="00EF62FB"/>
    <w:rsid w:val="00EF72D1"/>
    <w:rsid w:val="00F02D36"/>
    <w:rsid w:val="00F23022"/>
    <w:rsid w:val="00F30034"/>
    <w:rsid w:val="00F340E4"/>
    <w:rsid w:val="00F40130"/>
    <w:rsid w:val="00F44117"/>
    <w:rsid w:val="00F45A14"/>
    <w:rsid w:val="00F518F5"/>
    <w:rsid w:val="00F54A08"/>
    <w:rsid w:val="00F56954"/>
    <w:rsid w:val="00F72E08"/>
    <w:rsid w:val="00F73C00"/>
    <w:rsid w:val="00F81643"/>
    <w:rsid w:val="00F85243"/>
    <w:rsid w:val="00F87E8A"/>
    <w:rsid w:val="00F96ACE"/>
    <w:rsid w:val="00F96E8A"/>
    <w:rsid w:val="00FB1759"/>
    <w:rsid w:val="00FB175C"/>
    <w:rsid w:val="00FC146A"/>
    <w:rsid w:val="00FC28B2"/>
    <w:rsid w:val="00FD2AF4"/>
    <w:rsid w:val="00FD737C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1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241</cp:revision>
  <cp:lastPrinted>2024-09-30T23:12:00Z</cp:lastPrinted>
  <dcterms:created xsi:type="dcterms:W3CDTF">2024-09-20T21:50:00Z</dcterms:created>
  <dcterms:modified xsi:type="dcterms:W3CDTF">2024-09-30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